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25CD31" w14:textId="5C32099F" w:rsidR="00F96135" w:rsidRDefault="00D7739A" w:rsidP="00F51F72">
      <w:pPr>
        <w:spacing w:line="240" w:lineRule="auto"/>
        <w:jc w:val="right"/>
        <w:rPr>
          <w:sz w:val="24"/>
        </w:rPr>
      </w:pPr>
      <w:bookmarkStart w:id="0" w:name="_GoBack"/>
      <w:bookmarkEnd w:id="0"/>
      <w:r>
        <w:rPr>
          <w:sz w:val="24"/>
        </w:rPr>
        <w:t xml:space="preserve">                                                                                                        </w:t>
      </w:r>
      <w:r w:rsidR="00270D23">
        <w:rPr>
          <w:sz w:val="24"/>
        </w:rPr>
        <w:t xml:space="preserve">Poznań, dnia </w:t>
      </w:r>
      <w:r w:rsidR="004F248F">
        <w:rPr>
          <w:sz w:val="24"/>
        </w:rPr>
        <w:t>21.01</w:t>
      </w:r>
      <w:r w:rsidR="00F96135" w:rsidRPr="00F96135">
        <w:rPr>
          <w:sz w:val="24"/>
        </w:rPr>
        <w:t>.202</w:t>
      </w:r>
      <w:r w:rsidR="004F248F">
        <w:rPr>
          <w:sz w:val="24"/>
        </w:rPr>
        <w:t>2</w:t>
      </w:r>
      <w:r w:rsidR="00270D23">
        <w:rPr>
          <w:sz w:val="24"/>
        </w:rPr>
        <w:t xml:space="preserve"> r. </w:t>
      </w:r>
    </w:p>
    <w:p w14:paraId="370F0006" w14:textId="76DDFBC6" w:rsidR="00F51F72" w:rsidRDefault="00F51F72" w:rsidP="00F51F72">
      <w:pPr>
        <w:spacing w:line="240" w:lineRule="auto"/>
        <w:rPr>
          <w:sz w:val="24"/>
        </w:rPr>
      </w:pPr>
      <w:r>
        <w:rPr>
          <w:sz w:val="24"/>
        </w:rPr>
        <w:t>Wydział Psychologii i Kognitywistyki</w:t>
      </w:r>
    </w:p>
    <w:p w14:paraId="183DB2A9" w14:textId="77777777" w:rsidR="00F96135" w:rsidRPr="00F96135" w:rsidRDefault="00F96135" w:rsidP="00270D23">
      <w:pPr>
        <w:spacing w:line="240" w:lineRule="auto"/>
        <w:jc w:val="both"/>
        <w:rPr>
          <w:sz w:val="24"/>
        </w:rPr>
      </w:pPr>
      <w:r>
        <w:rPr>
          <w:sz w:val="24"/>
        </w:rPr>
        <w:t>Uniwersytet im. Adam Mickiewicza w Poznaniu</w:t>
      </w:r>
    </w:p>
    <w:p w14:paraId="11FBB991" w14:textId="77777777" w:rsidR="00F96135" w:rsidRDefault="00F96135" w:rsidP="00270D23">
      <w:pPr>
        <w:jc w:val="both"/>
        <w:rPr>
          <w:sz w:val="24"/>
        </w:rPr>
      </w:pPr>
    </w:p>
    <w:p w14:paraId="010A9DB0" w14:textId="77777777" w:rsidR="00F96135" w:rsidRDefault="00F96135" w:rsidP="00270D23">
      <w:pPr>
        <w:jc w:val="both"/>
        <w:rPr>
          <w:sz w:val="24"/>
        </w:rPr>
      </w:pPr>
    </w:p>
    <w:p w14:paraId="0F500A49" w14:textId="77777777" w:rsidR="000263B5" w:rsidRDefault="000263B5" w:rsidP="00270D23">
      <w:pPr>
        <w:jc w:val="both"/>
        <w:rPr>
          <w:sz w:val="24"/>
        </w:rPr>
      </w:pPr>
    </w:p>
    <w:p w14:paraId="0CA73F7B" w14:textId="77777777" w:rsidR="000263B5" w:rsidRPr="00F96135" w:rsidRDefault="000263B5" w:rsidP="00270D23">
      <w:pPr>
        <w:jc w:val="both"/>
        <w:rPr>
          <w:sz w:val="24"/>
        </w:rPr>
      </w:pPr>
    </w:p>
    <w:p w14:paraId="073B1011" w14:textId="77777777" w:rsidR="00F96135" w:rsidRPr="00F96135" w:rsidRDefault="00F96135" w:rsidP="00270D23">
      <w:pPr>
        <w:jc w:val="center"/>
        <w:rPr>
          <w:b/>
          <w:sz w:val="24"/>
        </w:rPr>
      </w:pPr>
      <w:r w:rsidRPr="00F96135">
        <w:rPr>
          <w:b/>
          <w:sz w:val="24"/>
        </w:rPr>
        <w:t>Protokół z posiedzenia Komisji Rekrutacyjnej</w:t>
      </w:r>
    </w:p>
    <w:p w14:paraId="7FE404BF" w14:textId="77777777" w:rsidR="00F96135" w:rsidRDefault="00F96135" w:rsidP="00270D23">
      <w:pPr>
        <w:jc w:val="center"/>
        <w:rPr>
          <w:b/>
          <w:sz w:val="24"/>
        </w:rPr>
      </w:pPr>
      <w:r w:rsidRPr="00F96135">
        <w:rPr>
          <w:b/>
          <w:sz w:val="24"/>
        </w:rPr>
        <w:t>powołan</w:t>
      </w:r>
      <w:r>
        <w:rPr>
          <w:b/>
          <w:sz w:val="24"/>
        </w:rPr>
        <w:t>ej</w:t>
      </w:r>
      <w:r w:rsidRPr="00F96135">
        <w:rPr>
          <w:b/>
          <w:sz w:val="24"/>
        </w:rPr>
        <w:t xml:space="preserve"> do rozpatrzenia wniosków o przyznanie stypendi</w:t>
      </w:r>
      <w:r>
        <w:rPr>
          <w:b/>
          <w:sz w:val="24"/>
        </w:rPr>
        <w:t>um</w:t>
      </w:r>
      <w:r w:rsidRPr="00F96135">
        <w:rPr>
          <w:b/>
          <w:sz w:val="24"/>
        </w:rPr>
        <w:t xml:space="preserve"> naukow</w:t>
      </w:r>
      <w:r>
        <w:rPr>
          <w:b/>
          <w:sz w:val="24"/>
        </w:rPr>
        <w:t>ego</w:t>
      </w:r>
      <w:r w:rsidRPr="00F96135">
        <w:rPr>
          <w:b/>
          <w:sz w:val="24"/>
        </w:rPr>
        <w:t xml:space="preserve"> NCN</w:t>
      </w:r>
    </w:p>
    <w:p w14:paraId="69970E28" w14:textId="661D1A8D" w:rsidR="00F96135" w:rsidRDefault="00F96135" w:rsidP="00270D23">
      <w:pPr>
        <w:jc w:val="center"/>
        <w:rPr>
          <w:b/>
          <w:sz w:val="24"/>
        </w:rPr>
      </w:pPr>
      <w:r>
        <w:rPr>
          <w:b/>
          <w:sz w:val="24"/>
        </w:rPr>
        <w:t xml:space="preserve">w ramach projektu badawczego Opus 20, nr umowy </w:t>
      </w:r>
      <w:r w:rsidR="00F51F72" w:rsidRPr="00F51F72">
        <w:rPr>
          <w:b/>
          <w:sz w:val="24"/>
        </w:rPr>
        <w:t>UMO-2020/39/B/HS6/00685</w:t>
      </w:r>
    </w:p>
    <w:p w14:paraId="1CA5BC2B" w14:textId="77777777" w:rsidR="000263B5" w:rsidRDefault="000263B5" w:rsidP="00270D23">
      <w:pPr>
        <w:jc w:val="both"/>
        <w:rPr>
          <w:b/>
          <w:sz w:val="24"/>
        </w:rPr>
      </w:pPr>
    </w:p>
    <w:p w14:paraId="1D307DB0" w14:textId="3B1CC7AD" w:rsidR="000263B5" w:rsidRDefault="00F96135" w:rsidP="00F51F72">
      <w:pPr>
        <w:jc w:val="both"/>
        <w:rPr>
          <w:sz w:val="24"/>
        </w:rPr>
      </w:pPr>
      <w:r>
        <w:rPr>
          <w:sz w:val="24"/>
        </w:rPr>
        <w:t xml:space="preserve">Komisja Rekrutacyjna w składzie: </w:t>
      </w:r>
      <w:r w:rsidR="00F51F72" w:rsidRPr="00F51F72">
        <w:rPr>
          <w:sz w:val="24"/>
        </w:rPr>
        <w:t xml:space="preserve">dr Maciej Behnke </w:t>
      </w:r>
      <w:r w:rsidR="00F51F72">
        <w:rPr>
          <w:sz w:val="24"/>
        </w:rPr>
        <w:t>(</w:t>
      </w:r>
      <w:r w:rsidR="00F51F72" w:rsidRPr="00F51F72">
        <w:rPr>
          <w:sz w:val="24"/>
        </w:rPr>
        <w:t>przewodniczący</w:t>
      </w:r>
      <w:r w:rsidR="00F51F72">
        <w:rPr>
          <w:sz w:val="24"/>
        </w:rPr>
        <w:t xml:space="preserve">), </w:t>
      </w:r>
      <w:r w:rsidR="00F51F72" w:rsidRPr="00F51F72">
        <w:rPr>
          <w:sz w:val="24"/>
        </w:rPr>
        <w:t>dr hab. Łukasz D. Kaczmarek, prof. UAM</w:t>
      </w:r>
      <w:r w:rsidR="00F51F72">
        <w:rPr>
          <w:sz w:val="24"/>
        </w:rPr>
        <w:t xml:space="preserve">, </w:t>
      </w:r>
      <w:r w:rsidR="00F51F72" w:rsidRPr="00F51F72">
        <w:rPr>
          <w:sz w:val="24"/>
        </w:rPr>
        <w:t>dr hab. Katarzyna Adamczyk, prof. UAM</w:t>
      </w:r>
      <w:r w:rsidR="00C843FF">
        <w:rPr>
          <w:sz w:val="24"/>
        </w:rPr>
        <w:t>,</w:t>
      </w:r>
      <w:r w:rsidR="00F51F72" w:rsidRPr="00F51F72">
        <w:rPr>
          <w:sz w:val="24"/>
        </w:rPr>
        <w:t xml:space="preserve"> </w:t>
      </w:r>
      <w:r>
        <w:rPr>
          <w:sz w:val="24"/>
        </w:rPr>
        <w:t>została powołana dnia</w:t>
      </w:r>
      <w:r w:rsidR="00F51F72">
        <w:rPr>
          <w:sz w:val="24"/>
        </w:rPr>
        <w:t xml:space="preserve"> 13.12.2021</w:t>
      </w:r>
      <w:r>
        <w:rPr>
          <w:sz w:val="24"/>
        </w:rPr>
        <w:t xml:space="preserve"> przez Prorektora Prof. dr hab. Przemysława Wojtaszka</w:t>
      </w:r>
      <w:r w:rsidR="00270D23">
        <w:rPr>
          <w:sz w:val="24"/>
        </w:rPr>
        <w:t xml:space="preserve">. </w:t>
      </w:r>
    </w:p>
    <w:p w14:paraId="68528806" w14:textId="30F41103" w:rsidR="00F96135" w:rsidRDefault="00270D23" w:rsidP="00270D23">
      <w:pPr>
        <w:jc w:val="both"/>
        <w:rPr>
          <w:sz w:val="24"/>
        </w:rPr>
      </w:pPr>
      <w:r>
        <w:rPr>
          <w:sz w:val="24"/>
        </w:rPr>
        <w:t>Spotkanie</w:t>
      </w:r>
      <w:r w:rsidR="00AF56A1">
        <w:rPr>
          <w:sz w:val="24"/>
        </w:rPr>
        <w:t xml:space="preserve"> Komisji</w:t>
      </w:r>
      <w:r>
        <w:rPr>
          <w:sz w:val="24"/>
        </w:rPr>
        <w:t xml:space="preserve"> odbyło się </w:t>
      </w:r>
      <w:r w:rsidR="00F51F72">
        <w:rPr>
          <w:sz w:val="24"/>
        </w:rPr>
        <w:t xml:space="preserve">21.01.2022 </w:t>
      </w:r>
      <w:r w:rsidR="000263B5">
        <w:rPr>
          <w:sz w:val="24"/>
        </w:rPr>
        <w:t xml:space="preserve">o godz. </w:t>
      </w:r>
      <w:r w:rsidR="00F51F72">
        <w:rPr>
          <w:sz w:val="24"/>
        </w:rPr>
        <w:t>11:00</w:t>
      </w:r>
      <w:r w:rsidR="000263B5">
        <w:rPr>
          <w:sz w:val="24"/>
        </w:rPr>
        <w:t xml:space="preserve"> w formie </w:t>
      </w:r>
      <w:r>
        <w:rPr>
          <w:sz w:val="24"/>
        </w:rPr>
        <w:t>zdalne</w:t>
      </w:r>
      <w:r w:rsidR="000263B5">
        <w:rPr>
          <w:sz w:val="24"/>
        </w:rPr>
        <w:t>j</w:t>
      </w:r>
      <w:r>
        <w:rPr>
          <w:sz w:val="24"/>
        </w:rPr>
        <w:t xml:space="preserve"> </w:t>
      </w:r>
      <w:r w:rsidR="000263B5">
        <w:rPr>
          <w:sz w:val="24"/>
        </w:rPr>
        <w:t>poprzez</w:t>
      </w:r>
      <w:r>
        <w:rPr>
          <w:sz w:val="24"/>
        </w:rPr>
        <w:t xml:space="preserve"> platform</w:t>
      </w:r>
      <w:r w:rsidR="000263B5">
        <w:rPr>
          <w:sz w:val="24"/>
        </w:rPr>
        <w:t>ę</w:t>
      </w:r>
      <w:r>
        <w:rPr>
          <w:sz w:val="24"/>
        </w:rPr>
        <w:t xml:space="preserve"> MS </w:t>
      </w:r>
      <w:proofErr w:type="spellStart"/>
      <w:r>
        <w:rPr>
          <w:sz w:val="24"/>
        </w:rPr>
        <w:t>Teams</w:t>
      </w:r>
      <w:proofErr w:type="spellEnd"/>
      <w:r w:rsidR="000E56CF">
        <w:rPr>
          <w:sz w:val="24"/>
        </w:rPr>
        <w:t>.</w:t>
      </w:r>
      <w:r w:rsidR="000263B5">
        <w:rPr>
          <w:sz w:val="24"/>
        </w:rPr>
        <w:t xml:space="preserve"> W posiedzeniu Komisji wzięli udział wszyscy jej członkowie.</w:t>
      </w:r>
    </w:p>
    <w:p w14:paraId="41394C22" w14:textId="6DD2479D" w:rsidR="00270D23" w:rsidRDefault="00270D23" w:rsidP="008412E1">
      <w:pPr>
        <w:jc w:val="both"/>
        <w:rPr>
          <w:sz w:val="24"/>
        </w:rPr>
      </w:pPr>
      <w:r>
        <w:rPr>
          <w:sz w:val="24"/>
        </w:rPr>
        <w:t>Do Komisji Rekrutacyjnej wpłyn</w:t>
      </w:r>
      <w:r w:rsidR="00F51F72">
        <w:rPr>
          <w:sz w:val="24"/>
        </w:rPr>
        <w:t>ą</w:t>
      </w:r>
      <w:r>
        <w:rPr>
          <w:sz w:val="24"/>
        </w:rPr>
        <w:t>ł</w:t>
      </w:r>
      <w:r w:rsidR="00F51F72">
        <w:rPr>
          <w:sz w:val="24"/>
        </w:rPr>
        <w:t xml:space="preserve"> jeden</w:t>
      </w:r>
      <w:r>
        <w:rPr>
          <w:sz w:val="24"/>
        </w:rPr>
        <w:t xml:space="preserve"> wnios</w:t>
      </w:r>
      <w:r w:rsidR="00F51F72">
        <w:rPr>
          <w:sz w:val="24"/>
        </w:rPr>
        <w:t>e</w:t>
      </w:r>
      <w:r>
        <w:rPr>
          <w:sz w:val="24"/>
        </w:rPr>
        <w:t>k przesłan</w:t>
      </w:r>
      <w:r w:rsidR="00F51F72">
        <w:rPr>
          <w:sz w:val="24"/>
        </w:rPr>
        <w:t>y</w:t>
      </w:r>
      <w:r>
        <w:rPr>
          <w:sz w:val="24"/>
        </w:rPr>
        <w:t xml:space="preserve"> drogą mailową. Wnios</w:t>
      </w:r>
      <w:r w:rsidR="00F51F72">
        <w:rPr>
          <w:sz w:val="24"/>
        </w:rPr>
        <w:t>ek</w:t>
      </w:r>
      <w:r>
        <w:rPr>
          <w:sz w:val="24"/>
        </w:rPr>
        <w:t xml:space="preserve"> spełniał wymagania formalne. Wnios</w:t>
      </w:r>
      <w:r w:rsidR="00F51F72">
        <w:rPr>
          <w:sz w:val="24"/>
        </w:rPr>
        <w:t>e</w:t>
      </w:r>
      <w:r>
        <w:rPr>
          <w:sz w:val="24"/>
        </w:rPr>
        <w:t>k został ocenion</w:t>
      </w:r>
      <w:r w:rsidR="00F51F72">
        <w:rPr>
          <w:sz w:val="24"/>
        </w:rPr>
        <w:t>y</w:t>
      </w:r>
      <w:r>
        <w:rPr>
          <w:sz w:val="24"/>
        </w:rPr>
        <w:t xml:space="preserve"> według „Regulaminu przyznawania stypendiów naukowych NCN w projektach badawczych finansowanych ze środków Narodowego Centrum Nauki” (Załącznik do uchwały Rady NCN nr 25/2019 z dnia 14 marca 2019 r.).</w:t>
      </w:r>
      <w:r w:rsidR="008412E1">
        <w:rPr>
          <w:sz w:val="24"/>
        </w:rPr>
        <w:t xml:space="preserve"> </w:t>
      </w:r>
      <w:r w:rsidR="008412E1" w:rsidRPr="008412E1">
        <w:rPr>
          <w:sz w:val="24"/>
        </w:rPr>
        <w:t>Punktacja wraz z uzasadnieniem oceny kandydatów znajduje się w Załączniku 1.</w:t>
      </w:r>
    </w:p>
    <w:p w14:paraId="4E2A9B27" w14:textId="505C2B6D" w:rsidR="000263B5" w:rsidRDefault="000263B5" w:rsidP="000263B5">
      <w:pPr>
        <w:jc w:val="both"/>
        <w:rPr>
          <w:sz w:val="24"/>
        </w:rPr>
      </w:pPr>
      <w:r w:rsidRPr="000263B5">
        <w:rPr>
          <w:sz w:val="24"/>
        </w:rPr>
        <w:t>Na podstawie przedłożonych dokumentów oraz uwzględniając kryteria oceny wniosków zgodne z regulaminem NCN,</w:t>
      </w:r>
      <w:r>
        <w:rPr>
          <w:sz w:val="24"/>
        </w:rPr>
        <w:t xml:space="preserve"> Komisja Rekrutacyjna </w:t>
      </w:r>
      <w:r w:rsidRPr="000263B5">
        <w:rPr>
          <w:sz w:val="24"/>
        </w:rPr>
        <w:t xml:space="preserve">postanowiła </w:t>
      </w:r>
      <w:bookmarkStart w:id="1" w:name="_Hlk85623350"/>
      <w:r>
        <w:rPr>
          <w:sz w:val="24"/>
        </w:rPr>
        <w:t>przyznać stypendium naukowe</w:t>
      </w:r>
      <w:r w:rsidRPr="000263B5">
        <w:rPr>
          <w:sz w:val="24"/>
        </w:rPr>
        <w:t xml:space="preserve"> </w:t>
      </w:r>
      <w:r w:rsidR="00F51F72">
        <w:rPr>
          <w:sz w:val="24"/>
        </w:rPr>
        <w:t xml:space="preserve">mgr Patrycji </w:t>
      </w:r>
      <w:proofErr w:type="spellStart"/>
      <w:r w:rsidR="00F51F72">
        <w:rPr>
          <w:sz w:val="24"/>
        </w:rPr>
        <w:t>Chwiłkowskiej</w:t>
      </w:r>
      <w:proofErr w:type="spellEnd"/>
      <w:r w:rsidRPr="000263B5">
        <w:rPr>
          <w:sz w:val="24"/>
        </w:rPr>
        <w:t>.</w:t>
      </w:r>
      <w:bookmarkEnd w:id="1"/>
    </w:p>
    <w:p w14:paraId="538F0919" w14:textId="77777777" w:rsidR="000263B5" w:rsidRDefault="000263B5" w:rsidP="000263B5">
      <w:pPr>
        <w:jc w:val="both"/>
        <w:rPr>
          <w:sz w:val="24"/>
        </w:rPr>
      </w:pPr>
    </w:p>
    <w:p w14:paraId="315CED6F" w14:textId="77777777" w:rsidR="000263B5" w:rsidRDefault="000263B5" w:rsidP="000263B5">
      <w:pPr>
        <w:jc w:val="both"/>
        <w:rPr>
          <w:sz w:val="24"/>
        </w:rPr>
      </w:pPr>
    </w:p>
    <w:p w14:paraId="550D7DA3" w14:textId="0ABD2636" w:rsidR="008412E1" w:rsidRDefault="000263B5" w:rsidP="00270D23">
      <w:pPr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953BE5">
        <w:rPr>
          <w:sz w:val="24"/>
        </w:rPr>
        <w:tab/>
      </w:r>
      <w:r w:rsidR="00953BE5">
        <w:rPr>
          <w:sz w:val="24"/>
        </w:rPr>
        <w:tab/>
      </w:r>
      <w:r w:rsidR="00D7739A">
        <w:rPr>
          <w:sz w:val="24"/>
        </w:rPr>
        <w:t>Podpisy</w:t>
      </w:r>
    </w:p>
    <w:p w14:paraId="468F3BA9" w14:textId="339BC904" w:rsidR="008412E1" w:rsidRDefault="008412E1">
      <w:pPr>
        <w:rPr>
          <w:sz w:val="24"/>
        </w:rPr>
      </w:pPr>
      <w:r>
        <w:rPr>
          <w:sz w:val="24"/>
        </w:rPr>
        <w:br w:type="page"/>
      </w:r>
    </w:p>
    <w:p w14:paraId="6BC59DC2" w14:textId="59D0C11F" w:rsidR="003125E8" w:rsidRDefault="00E35A99" w:rsidP="00C4607F">
      <w:pPr>
        <w:spacing w:after="0" w:line="240" w:lineRule="auto"/>
        <w:jc w:val="center"/>
        <w:rPr>
          <w:sz w:val="24"/>
        </w:rPr>
      </w:pPr>
      <w:r>
        <w:rPr>
          <w:sz w:val="24"/>
        </w:rPr>
        <w:lastRenderedPageBreak/>
        <w:t>Zał</w:t>
      </w:r>
      <w:r w:rsidR="003125E8">
        <w:rPr>
          <w:sz w:val="24"/>
        </w:rPr>
        <w:t>ącznik nr 1</w:t>
      </w:r>
    </w:p>
    <w:p w14:paraId="2AAC11A7" w14:textId="1467C38C" w:rsidR="008412E1" w:rsidRDefault="008412E1" w:rsidP="00C4607F">
      <w:pPr>
        <w:spacing w:after="0" w:line="240" w:lineRule="auto"/>
        <w:jc w:val="center"/>
        <w:rPr>
          <w:b/>
          <w:bCs/>
          <w:sz w:val="24"/>
        </w:rPr>
      </w:pPr>
      <w:r w:rsidRPr="004F248F">
        <w:rPr>
          <w:b/>
          <w:bCs/>
          <w:sz w:val="24"/>
        </w:rPr>
        <w:t>Punktacja</w:t>
      </w:r>
    </w:p>
    <w:p w14:paraId="41C167B0" w14:textId="77777777" w:rsidR="00C4607F" w:rsidRPr="004F248F" w:rsidRDefault="00C4607F" w:rsidP="00C4607F">
      <w:pPr>
        <w:spacing w:after="0" w:line="240" w:lineRule="auto"/>
        <w:jc w:val="center"/>
        <w:rPr>
          <w:b/>
          <w:bCs/>
          <w:sz w:val="24"/>
        </w:rPr>
      </w:pPr>
    </w:p>
    <w:p w14:paraId="4F224D66" w14:textId="1C5C78DB" w:rsidR="008412E1" w:rsidRDefault="008412E1" w:rsidP="00C4607F">
      <w:pPr>
        <w:spacing w:after="0" w:line="240" w:lineRule="auto"/>
        <w:jc w:val="both"/>
        <w:rPr>
          <w:sz w:val="24"/>
        </w:rPr>
      </w:pPr>
      <w:r w:rsidRPr="004F248F">
        <w:rPr>
          <w:b/>
          <w:bCs/>
          <w:sz w:val="24"/>
        </w:rPr>
        <w:t>Kandydatka:</w:t>
      </w:r>
      <w:r>
        <w:rPr>
          <w:sz w:val="24"/>
        </w:rPr>
        <w:t xml:space="preserve"> Patrycja Chwiłkowska</w:t>
      </w:r>
    </w:p>
    <w:p w14:paraId="1828DBEB" w14:textId="77777777" w:rsidR="00C4607F" w:rsidRPr="008412E1" w:rsidRDefault="00C4607F" w:rsidP="00C4607F">
      <w:pPr>
        <w:pStyle w:val="Akapitzlist"/>
        <w:numPr>
          <w:ilvl w:val="0"/>
          <w:numId w:val="4"/>
        </w:numPr>
        <w:spacing w:after="0" w:line="240" w:lineRule="auto"/>
        <w:jc w:val="both"/>
        <w:rPr>
          <w:sz w:val="24"/>
        </w:rPr>
      </w:pPr>
      <w:r w:rsidRPr="008412E1">
        <w:rPr>
          <w:sz w:val="24"/>
        </w:rPr>
        <w:t>dorobek naukowy kandydata, w tym publikacje w renomowanych wydawnictwach /czasopismach naukowych (50% oceny końcowej):</w:t>
      </w:r>
    </w:p>
    <w:p w14:paraId="728985C2" w14:textId="77777777" w:rsidR="00C4607F" w:rsidRPr="008412E1" w:rsidRDefault="00C4607F" w:rsidP="00C4607F">
      <w:pPr>
        <w:pStyle w:val="Akapitzlist"/>
        <w:numPr>
          <w:ilvl w:val="0"/>
          <w:numId w:val="1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4 pkt wyróżniający;</w:t>
      </w:r>
    </w:p>
    <w:p w14:paraId="20DD56F1" w14:textId="77777777" w:rsidR="00C4607F" w:rsidRPr="008412E1" w:rsidRDefault="00C4607F" w:rsidP="00C4607F">
      <w:pPr>
        <w:pStyle w:val="Akapitzlist"/>
        <w:numPr>
          <w:ilvl w:val="0"/>
          <w:numId w:val="1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3 pkt bardzo dobry;</w:t>
      </w:r>
    </w:p>
    <w:p w14:paraId="665D31F1" w14:textId="77777777" w:rsidR="00C4607F" w:rsidRPr="008412E1" w:rsidRDefault="00C4607F" w:rsidP="00C4607F">
      <w:pPr>
        <w:pStyle w:val="Akapitzlist"/>
        <w:numPr>
          <w:ilvl w:val="0"/>
          <w:numId w:val="1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2 pkt dobry;</w:t>
      </w:r>
    </w:p>
    <w:p w14:paraId="2051D4F4" w14:textId="77777777" w:rsidR="00C4607F" w:rsidRPr="008412E1" w:rsidRDefault="00C4607F" w:rsidP="00C4607F">
      <w:pPr>
        <w:pStyle w:val="Akapitzlist"/>
        <w:numPr>
          <w:ilvl w:val="0"/>
          <w:numId w:val="1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1 pkt słaby;</w:t>
      </w:r>
    </w:p>
    <w:p w14:paraId="7E63456A" w14:textId="77777777" w:rsidR="00C4607F" w:rsidRPr="008412E1" w:rsidRDefault="00C4607F" w:rsidP="00C4607F">
      <w:pPr>
        <w:pStyle w:val="Akapitzlist"/>
        <w:numPr>
          <w:ilvl w:val="0"/>
          <w:numId w:val="1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0 pkt brak dorobku naukowego.</w:t>
      </w:r>
    </w:p>
    <w:p w14:paraId="416AFD3A" w14:textId="77777777" w:rsidR="00C4607F" w:rsidRPr="008412E1" w:rsidRDefault="00C4607F" w:rsidP="00C4607F">
      <w:pPr>
        <w:pStyle w:val="Akapitzlist"/>
        <w:numPr>
          <w:ilvl w:val="0"/>
          <w:numId w:val="4"/>
        </w:numPr>
        <w:spacing w:after="0" w:line="240" w:lineRule="auto"/>
        <w:jc w:val="both"/>
        <w:rPr>
          <w:sz w:val="24"/>
        </w:rPr>
      </w:pPr>
      <w:r w:rsidRPr="008412E1">
        <w:rPr>
          <w:sz w:val="24"/>
        </w:rPr>
        <w:t xml:space="preserve"> osiągnięcia wynikające z prowadzenia badań naukowych, stypendia, nagrody oraz doświadczenie naukowe zdobyte w kraju lub za granicą, warsztaty i szkolenia naukowe, udział w projektach badawczych (20% oceny końcowej):</w:t>
      </w:r>
    </w:p>
    <w:p w14:paraId="40816E84" w14:textId="77777777" w:rsidR="00C4607F" w:rsidRPr="008412E1" w:rsidRDefault="00C4607F" w:rsidP="00C4607F">
      <w:pPr>
        <w:pStyle w:val="Akapitzlist"/>
        <w:numPr>
          <w:ilvl w:val="0"/>
          <w:numId w:val="2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4 pkt - wybitne (m.in. stypendia, staże w wiodących ośrodkach zagranicznych, prestiżowe nagrody lub wyróżnienia międzynarodowe, warsztaty lub szkolenia w wiodących ośrodkach naukowych, udział w projektach międzynarodowych lub zagranicznych);</w:t>
      </w:r>
    </w:p>
    <w:p w14:paraId="40798CA1" w14:textId="77777777" w:rsidR="00C4607F" w:rsidRPr="008412E1" w:rsidRDefault="00C4607F" w:rsidP="00C4607F">
      <w:pPr>
        <w:pStyle w:val="Akapitzlist"/>
        <w:numPr>
          <w:ilvl w:val="0"/>
          <w:numId w:val="2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3 pkt - znaczące (stypendia, staże w dobrych ośrodkach krajowych i zagranicznych, wyróżnienia lub nagrody ogólnokrajowe, warsztaty lub szkolenia zagraniczne lub ogólnokrajowe, udział w projektach krajowych lub zagranicznych);</w:t>
      </w:r>
    </w:p>
    <w:p w14:paraId="1214CBB1" w14:textId="77777777" w:rsidR="00C4607F" w:rsidRPr="008412E1" w:rsidRDefault="00C4607F" w:rsidP="00C4607F">
      <w:pPr>
        <w:pStyle w:val="Akapitzlist"/>
        <w:numPr>
          <w:ilvl w:val="0"/>
          <w:numId w:val="2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2 pkt umiarkowane (wyróżnienia lub nagrody lokalne, warsztaty lub szkolenia, udział w projektach uczelnianych);</w:t>
      </w:r>
    </w:p>
    <w:p w14:paraId="42D6F88D" w14:textId="77777777" w:rsidR="00C4607F" w:rsidRPr="008412E1" w:rsidRDefault="00C4607F" w:rsidP="00C4607F">
      <w:pPr>
        <w:pStyle w:val="Akapitzlist"/>
        <w:numPr>
          <w:ilvl w:val="0"/>
          <w:numId w:val="2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1 pkt słabe osiągnięcia;</w:t>
      </w:r>
    </w:p>
    <w:p w14:paraId="4C0A1C5A" w14:textId="77777777" w:rsidR="00C4607F" w:rsidRPr="008412E1" w:rsidRDefault="00C4607F" w:rsidP="00C4607F">
      <w:pPr>
        <w:pStyle w:val="Akapitzlist"/>
        <w:numPr>
          <w:ilvl w:val="0"/>
          <w:numId w:val="2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0 pkt brak osiągnięć.</w:t>
      </w:r>
    </w:p>
    <w:p w14:paraId="3AEE8E73" w14:textId="77777777" w:rsidR="00C4607F" w:rsidRPr="008412E1" w:rsidRDefault="00C4607F" w:rsidP="00C4607F">
      <w:pPr>
        <w:pStyle w:val="Akapitzlist"/>
        <w:numPr>
          <w:ilvl w:val="0"/>
          <w:numId w:val="4"/>
        </w:numPr>
        <w:spacing w:after="0" w:line="240" w:lineRule="auto"/>
        <w:jc w:val="both"/>
        <w:rPr>
          <w:sz w:val="24"/>
        </w:rPr>
      </w:pPr>
      <w:r w:rsidRPr="008412E1">
        <w:rPr>
          <w:sz w:val="24"/>
        </w:rPr>
        <w:t xml:space="preserve"> kompetencje do realizacji określonych zadań w projekcie badawczym (30 % oceny</w:t>
      </w:r>
    </w:p>
    <w:p w14:paraId="6CDB9EE0" w14:textId="77777777" w:rsidR="00C4607F" w:rsidRPr="008412E1" w:rsidRDefault="00C4607F" w:rsidP="00C4607F">
      <w:pPr>
        <w:spacing w:after="0" w:line="240" w:lineRule="auto"/>
        <w:jc w:val="both"/>
        <w:rPr>
          <w:sz w:val="24"/>
        </w:rPr>
      </w:pPr>
      <w:r w:rsidRPr="008412E1">
        <w:rPr>
          <w:sz w:val="24"/>
        </w:rPr>
        <w:t>końcowej):</w:t>
      </w:r>
    </w:p>
    <w:p w14:paraId="406AF40E" w14:textId="77777777" w:rsidR="00C4607F" w:rsidRPr="008412E1" w:rsidRDefault="00C4607F" w:rsidP="00C4607F">
      <w:pPr>
        <w:pStyle w:val="Akapitzlist"/>
        <w:numPr>
          <w:ilvl w:val="0"/>
          <w:numId w:val="3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3 pkt bardzo dobre;</w:t>
      </w:r>
    </w:p>
    <w:p w14:paraId="6221A084" w14:textId="77777777" w:rsidR="00C4607F" w:rsidRPr="008412E1" w:rsidRDefault="00C4607F" w:rsidP="00C4607F">
      <w:pPr>
        <w:pStyle w:val="Akapitzlist"/>
        <w:numPr>
          <w:ilvl w:val="0"/>
          <w:numId w:val="3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2 pkt dobre;</w:t>
      </w:r>
    </w:p>
    <w:p w14:paraId="3F17C337" w14:textId="77777777" w:rsidR="00C4607F" w:rsidRPr="008412E1" w:rsidRDefault="00C4607F" w:rsidP="00C4607F">
      <w:pPr>
        <w:pStyle w:val="Akapitzlist"/>
        <w:numPr>
          <w:ilvl w:val="0"/>
          <w:numId w:val="3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1 pkt słabe;</w:t>
      </w:r>
    </w:p>
    <w:p w14:paraId="0DA8F7F7" w14:textId="77777777" w:rsidR="00C4607F" w:rsidRDefault="00C4607F" w:rsidP="00C4607F">
      <w:pPr>
        <w:pStyle w:val="Akapitzlist"/>
        <w:numPr>
          <w:ilvl w:val="0"/>
          <w:numId w:val="3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0 pkt brak kompetencji.</w:t>
      </w:r>
    </w:p>
    <w:p w14:paraId="4F8FBE8E" w14:textId="77777777" w:rsidR="008412E1" w:rsidRPr="008412E1" w:rsidRDefault="008412E1" w:rsidP="00C4607F">
      <w:pPr>
        <w:pStyle w:val="Akapitzlist"/>
        <w:numPr>
          <w:ilvl w:val="0"/>
          <w:numId w:val="3"/>
        </w:numPr>
        <w:spacing w:after="0" w:line="240" w:lineRule="auto"/>
        <w:ind w:left="1418"/>
        <w:jc w:val="both"/>
        <w:rPr>
          <w:sz w:val="24"/>
        </w:rPr>
      </w:pPr>
      <w:r w:rsidRPr="008412E1">
        <w:rPr>
          <w:sz w:val="24"/>
        </w:rPr>
        <w:t>3 pkt bardzo dobre;</w:t>
      </w:r>
    </w:p>
    <w:p w14:paraId="4583A296" w14:textId="4AC4854A" w:rsidR="00C2251E" w:rsidRDefault="00C2251E" w:rsidP="00C4607F">
      <w:pPr>
        <w:spacing w:after="0" w:line="240" w:lineRule="auto"/>
        <w:jc w:val="both"/>
        <w:rPr>
          <w:sz w:val="24"/>
        </w:rPr>
      </w:pPr>
    </w:p>
    <w:p w14:paraId="32181DB9" w14:textId="1C852591" w:rsidR="00EE4FD4" w:rsidRDefault="00853192" w:rsidP="00C4607F">
      <w:pPr>
        <w:spacing w:after="0" w:line="240" w:lineRule="auto"/>
        <w:jc w:val="both"/>
        <w:rPr>
          <w:sz w:val="24"/>
        </w:rPr>
      </w:pPr>
      <w:r>
        <w:rPr>
          <w:sz w:val="24"/>
        </w:rPr>
        <w:t xml:space="preserve">Behnke: </w:t>
      </w:r>
      <w:r w:rsidR="00EE4FD4">
        <w:rPr>
          <w:sz w:val="24"/>
        </w:rPr>
        <w:t>2 * 0.50 + 2 * 0.20 + 3</w:t>
      </w:r>
      <w:r w:rsidR="001D6D64">
        <w:rPr>
          <w:sz w:val="24"/>
        </w:rPr>
        <w:t xml:space="preserve"> </w:t>
      </w:r>
      <w:r w:rsidR="00EE4FD4">
        <w:rPr>
          <w:sz w:val="24"/>
        </w:rPr>
        <w:t>*</w:t>
      </w:r>
      <w:r w:rsidR="001D6D64">
        <w:rPr>
          <w:sz w:val="24"/>
        </w:rPr>
        <w:t xml:space="preserve"> 0.30 = 1 + 0.40 + 0.90 = 2.30 pkt</w:t>
      </w:r>
    </w:p>
    <w:p w14:paraId="604D7B1F" w14:textId="190F43E0" w:rsidR="00853192" w:rsidRDefault="00853192" w:rsidP="00C4607F">
      <w:pPr>
        <w:spacing w:after="0" w:line="240" w:lineRule="auto"/>
        <w:jc w:val="both"/>
        <w:rPr>
          <w:sz w:val="24"/>
        </w:rPr>
      </w:pPr>
      <w:r>
        <w:rPr>
          <w:sz w:val="24"/>
        </w:rPr>
        <w:t>Kaczmarek:</w:t>
      </w:r>
      <w:r w:rsidR="00C846D4">
        <w:rPr>
          <w:sz w:val="24"/>
        </w:rPr>
        <w:t xml:space="preserve"> </w:t>
      </w:r>
      <w:r w:rsidR="00625CCC">
        <w:rPr>
          <w:sz w:val="24"/>
        </w:rPr>
        <w:t>3</w:t>
      </w:r>
      <w:r w:rsidR="00190899">
        <w:rPr>
          <w:sz w:val="24"/>
        </w:rPr>
        <w:t xml:space="preserve"> * 0.50 + 2 * 0.20 + 3 * 0.30 = 1</w:t>
      </w:r>
      <w:r w:rsidR="007343C5">
        <w:rPr>
          <w:sz w:val="24"/>
        </w:rPr>
        <w:t>.50</w:t>
      </w:r>
      <w:r w:rsidR="00190899">
        <w:rPr>
          <w:sz w:val="24"/>
        </w:rPr>
        <w:t xml:space="preserve"> + 0.40 + 0.90 = 2.</w:t>
      </w:r>
      <w:r w:rsidR="00ED6C49">
        <w:rPr>
          <w:sz w:val="24"/>
        </w:rPr>
        <w:t>8</w:t>
      </w:r>
      <w:r w:rsidR="00190899">
        <w:rPr>
          <w:sz w:val="24"/>
        </w:rPr>
        <w:t>0 pkt</w:t>
      </w:r>
    </w:p>
    <w:p w14:paraId="4BBA1E6E" w14:textId="4B21825A" w:rsidR="00853192" w:rsidRDefault="00853192" w:rsidP="00C4607F">
      <w:pPr>
        <w:spacing w:after="0" w:line="240" w:lineRule="auto"/>
        <w:jc w:val="both"/>
        <w:rPr>
          <w:sz w:val="24"/>
        </w:rPr>
      </w:pPr>
      <w:r>
        <w:rPr>
          <w:sz w:val="24"/>
        </w:rPr>
        <w:t>Adamczyk:</w:t>
      </w:r>
      <w:r w:rsidR="00625CCC">
        <w:rPr>
          <w:sz w:val="24"/>
        </w:rPr>
        <w:t xml:space="preserve"> 3</w:t>
      </w:r>
      <w:r w:rsidR="00190899">
        <w:rPr>
          <w:sz w:val="24"/>
        </w:rPr>
        <w:t xml:space="preserve"> * 0.50 + 2 * 0.20 + 3 * 0.30 = 1</w:t>
      </w:r>
      <w:r w:rsidR="007343C5">
        <w:rPr>
          <w:sz w:val="24"/>
        </w:rPr>
        <w:t>.50</w:t>
      </w:r>
      <w:r w:rsidR="00190899">
        <w:rPr>
          <w:sz w:val="24"/>
        </w:rPr>
        <w:t xml:space="preserve"> + 0.40 + 0.90 = 2.</w:t>
      </w:r>
      <w:r w:rsidR="00ED6C49">
        <w:rPr>
          <w:sz w:val="24"/>
        </w:rPr>
        <w:t>8</w:t>
      </w:r>
      <w:r w:rsidR="00190899">
        <w:rPr>
          <w:sz w:val="24"/>
        </w:rPr>
        <w:t>0 pkt</w:t>
      </w:r>
    </w:p>
    <w:p w14:paraId="0B8C1193" w14:textId="77777777" w:rsidR="00C4607F" w:rsidRDefault="00C4607F" w:rsidP="00C4607F">
      <w:pPr>
        <w:spacing w:after="0" w:line="240" w:lineRule="auto"/>
        <w:jc w:val="both"/>
        <w:rPr>
          <w:sz w:val="24"/>
        </w:rPr>
      </w:pPr>
    </w:p>
    <w:p w14:paraId="03A8EABF" w14:textId="33B395F1" w:rsidR="00571B61" w:rsidRDefault="00571B61" w:rsidP="00C4607F">
      <w:pPr>
        <w:spacing w:after="0" w:line="240" w:lineRule="auto"/>
        <w:jc w:val="both"/>
        <w:rPr>
          <w:sz w:val="24"/>
        </w:rPr>
      </w:pPr>
      <w:r>
        <w:rPr>
          <w:sz w:val="24"/>
        </w:rPr>
        <w:t>Średnia = 2.63 pkt</w:t>
      </w:r>
    </w:p>
    <w:p w14:paraId="65A0514E" w14:textId="77777777" w:rsidR="001D6D64" w:rsidRDefault="001D6D64" w:rsidP="00C4607F">
      <w:pPr>
        <w:spacing w:after="0" w:line="240" w:lineRule="auto"/>
        <w:jc w:val="both"/>
        <w:rPr>
          <w:sz w:val="24"/>
        </w:rPr>
      </w:pPr>
    </w:p>
    <w:p w14:paraId="703A3655" w14:textId="47BB247A" w:rsidR="00C2251E" w:rsidRPr="00C2251E" w:rsidRDefault="00C2251E" w:rsidP="00C4607F">
      <w:pPr>
        <w:spacing w:after="0" w:line="240" w:lineRule="auto"/>
        <w:jc w:val="both"/>
        <w:rPr>
          <w:sz w:val="24"/>
        </w:rPr>
      </w:pPr>
      <w:r w:rsidRPr="004F248F">
        <w:rPr>
          <w:b/>
          <w:bCs/>
          <w:sz w:val="24"/>
        </w:rPr>
        <w:t>Uzasadnienie:</w:t>
      </w:r>
      <w:r>
        <w:rPr>
          <w:sz w:val="24"/>
        </w:rPr>
        <w:t xml:space="preserve"> Kandydatka spełniła warunki </w:t>
      </w:r>
      <w:r w:rsidRPr="00C2251E">
        <w:rPr>
          <w:sz w:val="24"/>
        </w:rPr>
        <w:t>przedstawion</w:t>
      </w:r>
      <w:r>
        <w:rPr>
          <w:sz w:val="24"/>
        </w:rPr>
        <w:t xml:space="preserve">e </w:t>
      </w:r>
      <w:r w:rsidRPr="00C2251E">
        <w:rPr>
          <w:sz w:val="24"/>
        </w:rPr>
        <w:t>w ogłoszeniu o konkursie.</w:t>
      </w:r>
      <w:r>
        <w:rPr>
          <w:sz w:val="24"/>
        </w:rPr>
        <w:t xml:space="preserve"> Ponadto kandydatka </w:t>
      </w:r>
      <w:r w:rsidR="001D6D64">
        <w:rPr>
          <w:sz w:val="24"/>
        </w:rPr>
        <w:t xml:space="preserve">wyróżnia się </w:t>
      </w:r>
      <w:r w:rsidR="00C843FF">
        <w:rPr>
          <w:sz w:val="24"/>
        </w:rPr>
        <w:t>kompetencjami oraz doświadczeniem do</w:t>
      </w:r>
      <w:r w:rsidR="00C843FF" w:rsidRPr="008412E1">
        <w:rPr>
          <w:sz w:val="24"/>
        </w:rPr>
        <w:t xml:space="preserve"> realizacji określonych zadań w projekcie badawczym</w:t>
      </w:r>
      <w:r w:rsidR="00C843FF">
        <w:rPr>
          <w:sz w:val="24"/>
        </w:rPr>
        <w:t xml:space="preserve">. W związku z tym komisja w </w:t>
      </w:r>
      <w:r w:rsidR="00C843FF" w:rsidRPr="00F51F72">
        <w:rPr>
          <w:sz w:val="24"/>
        </w:rPr>
        <w:t xml:space="preserve">dr Maciej Behnke </w:t>
      </w:r>
      <w:r w:rsidR="00C843FF">
        <w:rPr>
          <w:sz w:val="24"/>
        </w:rPr>
        <w:t>(</w:t>
      </w:r>
      <w:r w:rsidR="00C843FF" w:rsidRPr="00F51F72">
        <w:rPr>
          <w:sz w:val="24"/>
        </w:rPr>
        <w:t>przewodniczący</w:t>
      </w:r>
      <w:r w:rsidR="00C843FF">
        <w:rPr>
          <w:sz w:val="24"/>
        </w:rPr>
        <w:t xml:space="preserve">), </w:t>
      </w:r>
      <w:r w:rsidR="00C843FF" w:rsidRPr="00F51F72">
        <w:rPr>
          <w:sz w:val="24"/>
        </w:rPr>
        <w:t>dr hab. Łukasz D. Kaczmarek, prof. UAM</w:t>
      </w:r>
      <w:r w:rsidR="00C843FF">
        <w:rPr>
          <w:sz w:val="24"/>
        </w:rPr>
        <w:t xml:space="preserve">, </w:t>
      </w:r>
      <w:r w:rsidR="00C843FF" w:rsidRPr="00F51F72">
        <w:rPr>
          <w:sz w:val="24"/>
        </w:rPr>
        <w:t>dr hab. Katarzyna Adamczyk, prof. UAM</w:t>
      </w:r>
      <w:r w:rsidR="00C843FF">
        <w:rPr>
          <w:sz w:val="24"/>
        </w:rPr>
        <w:t xml:space="preserve">, pozytywnie zaopiniowała kandydaturę </w:t>
      </w:r>
      <w:r w:rsidR="004F248F">
        <w:rPr>
          <w:sz w:val="24"/>
        </w:rPr>
        <w:t xml:space="preserve">mgr Patrycji </w:t>
      </w:r>
      <w:proofErr w:type="spellStart"/>
      <w:r w:rsidR="004F248F">
        <w:rPr>
          <w:sz w:val="24"/>
        </w:rPr>
        <w:t>Chwiłkowskiej</w:t>
      </w:r>
      <w:proofErr w:type="spellEnd"/>
      <w:r w:rsidR="004F248F">
        <w:rPr>
          <w:sz w:val="24"/>
        </w:rPr>
        <w:t>.</w:t>
      </w:r>
    </w:p>
    <w:sectPr w:rsidR="00C2251E" w:rsidRPr="00C2251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7A61CA"/>
    <w:multiLevelType w:val="hybridMultilevel"/>
    <w:tmpl w:val="793675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501227"/>
    <w:multiLevelType w:val="hybridMultilevel"/>
    <w:tmpl w:val="1A020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614F5E"/>
    <w:multiLevelType w:val="hybridMultilevel"/>
    <w:tmpl w:val="25162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88710E"/>
    <w:multiLevelType w:val="hybridMultilevel"/>
    <w:tmpl w:val="D996F1F2"/>
    <w:lvl w:ilvl="0" w:tplc="04090001">
      <w:start w:val="1"/>
      <w:numFmt w:val="bullet"/>
      <w:lvlText w:val=""/>
      <w:lvlJc w:val="left"/>
      <w:pPr>
        <w:ind w:left="11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CYXNLC0MLc3NDJR2l4NTi4sz8PJACk1oAzUZMBiwAAAA="/>
  </w:docVars>
  <w:rsids>
    <w:rsidRoot w:val="009D2F00"/>
    <w:rsid w:val="00015736"/>
    <w:rsid w:val="000263B5"/>
    <w:rsid w:val="000E56CF"/>
    <w:rsid w:val="00190899"/>
    <w:rsid w:val="001D6D64"/>
    <w:rsid w:val="001F7172"/>
    <w:rsid w:val="00270D23"/>
    <w:rsid w:val="003125E8"/>
    <w:rsid w:val="00336C5F"/>
    <w:rsid w:val="00436BCD"/>
    <w:rsid w:val="004F248F"/>
    <w:rsid w:val="00571B61"/>
    <w:rsid w:val="00625CCC"/>
    <w:rsid w:val="006B1FAB"/>
    <w:rsid w:val="007343C5"/>
    <w:rsid w:val="008412E1"/>
    <w:rsid w:val="00853192"/>
    <w:rsid w:val="008E4C0A"/>
    <w:rsid w:val="00953BE5"/>
    <w:rsid w:val="009D2F00"/>
    <w:rsid w:val="00A905E1"/>
    <w:rsid w:val="00AF56A1"/>
    <w:rsid w:val="00C20A6C"/>
    <w:rsid w:val="00C224EC"/>
    <w:rsid w:val="00C2251E"/>
    <w:rsid w:val="00C4607F"/>
    <w:rsid w:val="00C843FF"/>
    <w:rsid w:val="00C846D4"/>
    <w:rsid w:val="00C849F6"/>
    <w:rsid w:val="00D008D7"/>
    <w:rsid w:val="00D25809"/>
    <w:rsid w:val="00D7739A"/>
    <w:rsid w:val="00E35A99"/>
    <w:rsid w:val="00E725E5"/>
    <w:rsid w:val="00ED6C49"/>
    <w:rsid w:val="00EE4FD4"/>
    <w:rsid w:val="00F51F72"/>
    <w:rsid w:val="00F96135"/>
    <w:rsid w:val="00FB1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59BE1"/>
  <w15:docId w15:val="{31AB81A4-BD1A-4F32-A30C-49C2410E5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412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1D5908C745D214B84B18646B9D25CEE" ma:contentTypeVersion="12" ma:contentTypeDescription="Utwórz nowy dokument." ma:contentTypeScope="" ma:versionID="7f5e282a5de5100e1f14b6577abe9c73">
  <xsd:schema xmlns:xsd="http://www.w3.org/2001/XMLSchema" xmlns:xs="http://www.w3.org/2001/XMLSchema" xmlns:p="http://schemas.microsoft.com/office/2006/metadata/properties" xmlns:ns3="d898ee01-c79b-4b10-82e5-7183c76e8681" xmlns:ns4="2a7d83a9-7373-4254-a7bd-115324cbae2b" targetNamespace="http://schemas.microsoft.com/office/2006/metadata/properties" ma:root="true" ma:fieldsID="ef7b73a61434ec6baee2076934194870" ns3:_="" ns4:_="">
    <xsd:import namespace="d898ee01-c79b-4b10-82e5-7183c76e8681"/>
    <xsd:import namespace="2a7d83a9-7373-4254-a7bd-115324cbae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8ee01-c79b-4b10-82e5-7183c76e86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d83a9-7373-4254-a7bd-115324cbae2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8820C6-A9D4-411E-B0CA-1B8088AB56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2F4677-7205-4B21-914D-383249B49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98ee01-c79b-4b10-82e5-7183c76e8681"/>
    <ds:schemaRef ds:uri="2a7d83a9-7373-4254-a7bd-115324cbae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691E0E-5332-4AF1-8DAC-C51A1FFEABCE}">
  <ds:schemaRefs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d898ee01-c79b-4b10-82e5-7183c76e8681"/>
    <ds:schemaRef ds:uri="http://purl.org/dc/terms/"/>
    <ds:schemaRef ds:uri="http://purl.org/dc/elements/1.1/"/>
    <ds:schemaRef ds:uri="2a7d83a9-7373-4254-a7bd-115324cbae2b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888</Characters>
  <Application>Microsoft Office Word</Application>
  <DocSecurity>4</DocSecurity>
  <Lines>24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Łukasz Grewling</dc:creator>
  <cp:lastModifiedBy>Lucyna</cp:lastModifiedBy>
  <cp:revision>2</cp:revision>
  <dcterms:created xsi:type="dcterms:W3CDTF">2022-01-25T12:04:00Z</dcterms:created>
  <dcterms:modified xsi:type="dcterms:W3CDTF">2022-01-25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D5908C745D214B84B18646B9D25CEE</vt:lpwstr>
  </property>
</Properties>
</file>